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40187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4CE5AD41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515A9D58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D91B801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14E51B8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4E00F913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5680D17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A4ED1FB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DD83593" w14:textId="05EDA11F" w:rsidR="00C065A6" w:rsidRPr="00AB55B6" w:rsidRDefault="003B2E3C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bookmarkStart w:id="0" w:name="_Hlk182239308"/>
      <w:r>
        <w:rPr>
          <w:rFonts w:asciiTheme="minorHAnsi" w:hAnsiTheme="minorHAnsi" w:cstheme="minorHAnsi"/>
          <w:b/>
          <w:bCs/>
          <w:sz w:val="22"/>
          <w:szCs w:val="22"/>
        </w:rPr>
        <w:t>Python Lab 1</w:t>
      </w:r>
      <w:r w:rsidR="006E47B8">
        <w:rPr>
          <w:rFonts w:asciiTheme="minorHAnsi" w:hAnsiTheme="minorHAnsi" w:cstheme="minorHAnsi"/>
          <w:b/>
          <w:bCs/>
          <w:sz w:val="22"/>
          <w:szCs w:val="22"/>
        </w:rPr>
        <w:t xml:space="preserve">: </w:t>
      </w:r>
      <w:r w:rsidR="001B0396">
        <w:rPr>
          <w:rFonts w:asciiTheme="minorHAnsi" w:hAnsiTheme="minorHAnsi" w:cstheme="minorHAnsi"/>
          <w:b/>
          <w:bCs/>
          <w:sz w:val="22"/>
          <w:szCs w:val="22"/>
        </w:rPr>
        <w:t>Web Server Lab</w:t>
      </w:r>
    </w:p>
    <w:bookmarkEnd w:id="0"/>
    <w:p w14:paraId="681F8AA6" w14:textId="63F58C7C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>Jacob Jeffers</w:t>
      </w:r>
    </w:p>
    <w:p w14:paraId="55804D8E" w14:textId="76A9F851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 xml:space="preserve">MSCS </w:t>
      </w:r>
      <w:r w:rsidR="006E47B8">
        <w:rPr>
          <w:rFonts w:cstheme="minorHAnsi"/>
        </w:rPr>
        <w:t>631</w:t>
      </w:r>
    </w:p>
    <w:p w14:paraId="25781B75" w14:textId="02A31D8F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 xml:space="preserve">Dr. </w:t>
      </w:r>
      <w:r w:rsidR="006E47B8">
        <w:rPr>
          <w:rFonts w:cstheme="minorHAnsi"/>
        </w:rPr>
        <w:t>Mimi Tam</w:t>
      </w:r>
    </w:p>
    <w:p w14:paraId="332208E7" w14:textId="178A16B2" w:rsidR="00936BFE" w:rsidRPr="00AB55B6" w:rsidRDefault="006E47B8" w:rsidP="00AB55B6">
      <w:pPr>
        <w:spacing w:after="0" w:line="480" w:lineRule="auto"/>
        <w:jc w:val="center"/>
        <w:rPr>
          <w:rFonts w:cstheme="minorHAnsi"/>
        </w:rPr>
      </w:pPr>
      <w:r>
        <w:rPr>
          <w:rFonts w:cstheme="minorHAnsi"/>
        </w:rPr>
        <w:t>Spring 2025</w:t>
      </w:r>
    </w:p>
    <w:p w14:paraId="3803BF5C" w14:textId="1F01F37A" w:rsidR="00963958" w:rsidRDefault="00015F41" w:rsidP="00AB55B6">
      <w:pPr>
        <w:spacing w:after="0" w:line="480" w:lineRule="auto"/>
        <w:jc w:val="center"/>
        <w:rPr>
          <w:rFonts w:cstheme="minorHAnsi"/>
        </w:rPr>
      </w:pPr>
      <w:r>
        <w:rPr>
          <w:rFonts w:cstheme="minorHAnsi"/>
        </w:rPr>
        <w:t>1</w:t>
      </w:r>
      <w:r w:rsidR="006E47B8">
        <w:rPr>
          <w:rFonts w:cstheme="minorHAnsi"/>
        </w:rPr>
        <w:t>/12/2025</w:t>
      </w:r>
    </w:p>
    <w:p w14:paraId="3A512BD9" w14:textId="77777777" w:rsidR="00963958" w:rsidRDefault="00963958">
      <w:pPr>
        <w:rPr>
          <w:rFonts w:cstheme="minorHAnsi"/>
        </w:rPr>
      </w:pPr>
      <w:r>
        <w:rPr>
          <w:rFonts w:cstheme="minorHAnsi"/>
        </w:rPr>
        <w:br w:type="page"/>
      </w:r>
    </w:p>
    <w:p w14:paraId="26E91303" w14:textId="5378ED28" w:rsidR="00C364F9" w:rsidRDefault="00901AF5" w:rsidP="00C364F9">
      <w:pPr>
        <w:spacing w:after="0" w:line="480" w:lineRule="auto"/>
        <w:jc w:val="center"/>
        <w:rPr>
          <w:rFonts w:cstheme="minorHAnsi"/>
          <w:b/>
          <w:bCs/>
        </w:rPr>
      </w:pPr>
      <w:r w:rsidRPr="00901AF5">
        <w:rPr>
          <w:rFonts w:cstheme="minorHAnsi"/>
        </w:rPr>
        <w:lastRenderedPageBreak/>
        <w:t xml:space="preserve"> </w:t>
      </w:r>
      <w:r w:rsidR="001B0396">
        <w:rPr>
          <w:rFonts w:cstheme="minorHAnsi"/>
          <w:b/>
          <w:bCs/>
        </w:rPr>
        <w:t>Python Lab 1: Web Server Lab</w:t>
      </w:r>
    </w:p>
    <w:p w14:paraId="394DF2B0" w14:textId="77777777" w:rsidR="00E83388" w:rsidRDefault="00A776F3" w:rsidP="00A776F3">
      <w:pPr>
        <w:spacing w:after="0" w:line="480" w:lineRule="auto"/>
        <w:ind w:firstLine="720"/>
        <w:rPr>
          <w:rFonts w:cstheme="minorHAnsi"/>
        </w:rPr>
      </w:pPr>
      <w:r>
        <w:rPr>
          <w:rFonts w:cstheme="minorHAnsi"/>
        </w:rPr>
        <w:t xml:space="preserve">To begin this lab, I </w:t>
      </w:r>
      <w:r w:rsidR="00E83388">
        <w:rPr>
          <w:rFonts w:cstheme="minorHAnsi"/>
        </w:rPr>
        <w:t xml:space="preserve">opened VS Code on my computer to create a repository for the server and HTML file. I named the Web Server (webserver.py). Within that repository, I created a Hello World HTML file as well. </w:t>
      </w:r>
    </w:p>
    <w:p w14:paraId="67F2B453" w14:textId="4F908B67" w:rsidR="003521CB" w:rsidRDefault="003521CB" w:rsidP="00A776F3">
      <w:pPr>
        <w:spacing w:after="0" w:line="480" w:lineRule="auto"/>
        <w:ind w:firstLine="720"/>
        <w:rPr>
          <w:rFonts w:cstheme="minorHAnsi"/>
        </w:rPr>
      </w:pPr>
      <w:r w:rsidRPr="003521CB">
        <w:rPr>
          <w:rFonts w:cstheme="minorHAnsi"/>
        </w:rPr>
        <w:drawing>
          <wp:inline distT="0" distB="0" distL="0" distR="0" wp14:anchorId="7740C242" wp14:editId="0A696800">
            <wp:extent cx="1386960" cy="1150720"/>
            <wp:effectExtent l="0" t="0" r="3810" b="0"/>
            <wp:docPr id="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pr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86960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76468" w14:textId="1A7741C0" w:rsidR="003521CB" w:rsidRDefault="003521CB" w:rsidP="003521CB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  <w:t xml:space="preserve">From there, I copied the </w:t>
      </w:r>
      <w:r w:rsidR="00481458">
        <w:rPr>
          <w:rFonts w:cstheme="minorHAnsi"/>
        </w:rPr>
        <w:t xml:space="preserve">skeleton code into the webserver.py file and began to get started. </w:t>
      </w:r>
      <w:r w:rsidR="007D3609">
        <w:rPr>
          <w:rFonts w:cstheme="minorHAnsi"/>
        </w:rPr>
        <w:t>I made the changes below to the skeleton cod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62A94" w14:paraId="7DA03CA5" w14:textId="77777777" w:rsidTr="00262A94">
        <w:tc>
          <w:tcPr>
            <w:tcW w:w="4675" w:type="dxa"/>
          </w:tcPr>
          <w:p w14:paraId="187A0BFB" w14:textId="69F09140" w:rsidR="00262A94" w:rsidRDefault="00262A94" w:rsidP="003521CB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Skeleton Placeholder</w:t>
            </w:r>
          </w:p>
        </w:tc>
        <w:tc>
          <w:tcPr>
            <w:tcW w:w="4675" w:type="dxa"/>
          </w:tcPr>
          <w:p w14:paraId="1D2A5F8C" w14:textId="66761C7C" w:rsidR="00262A94" w:rsidRDefault="00262A94" w:rsidP="003521CB">
            <w:pPr>
              <w:spacing w:line="480" w:lineRule="auto"/>
              <w:rPr>
                <w:rFonts w:cstheme="minorHAnsi"/>
              </w:rPr>
            </w:pPr>
            <w:r>
              <w:rPr>
                <w:rFonts w:cstheme="minorHAnsi"/>
              </w:rPr>
              <w:t>Provided Implementation</w:t>
            </w:r>
          </w:p>
        </w:tc>
      </w:tr>
      <w:tr w:rsidR="00262A94" w14:paraId="14C190C5" w14:textId="77777777" w:rsidTr="00262A94">
        <w:tc>
          <w:tcPr>
            <w:tcW w:w="4675" w:type="dxa"/>
          </w:tcPr>
          <w:p w14:paraId="07438E64" w14:textId="06ACE9BC" w:rsidR="00262A94" w:rsidRDefault="00C67ADF" w:rsidP="003521CB">
            <w:pPr>
              <w:spacing w:line="480" w:lineRule="auto"/>
              <w:rPr>
                <w:rFonts w:cstheme="minorHAnsi"/>
              </w:rPr>
            </w:pPr>
            <w:r>
              <w:rPr>
                <w:rStyle w:val="HTMLCode"/>
                <w:rFonts w:eastAsiaTheme="majorEastAsia"/>
              </w:rPr>
              <w:t># Fill in start</w:t>
            </w:r>
            <w:r>
              <w:t xml:space="preserve"> and </w:t>
            </w:r>
            <w:r>
              <w:rPr>
                <w:rStyle w:val="HTMLCode"/>
                <w:rFonts w:eastAsiaTheme="majorEastAsia"/>
              </w:rPr>
              <w:t># Fill in end</w:t>
            </w:r>
            <w:r>
              <w:t xml:space="preserve"> (socket setup)</w:t>
            </w:r>
          </w:p>
        </w:tc>
        <w:tc>
          <w:tcPr>
            <w:tcW w:w="4675" w:type="dxa"/>
          </w:tcPr>
          <w:p w14:paraId="45BA3CF6" w14:textId="6D24AE3E" w:rsidR="00262A94" w:rsidRDefault="004B76D9" w:rsidP="003521CB">
            <w:pPr>
              <w:spacing w:line="480" w:lineRule="auto"/>
              <w:rPr>
                <w:rFonts w:cstheme="minorHAnsi"/>
              </w:rPr>
            </w:pPr>
            <w:r>
              <w:t xml:space="preserve">Set up the server socket: </w:t>
            </w:r>
            <w:r>
              <w:rPr>
                <w:rStyle w:val="HTMLCode"/>
                <w:rFonts w:eastAsiaTheme="majorEastAsia"/>
              </w:rPr>
              <w:t>bind</w:t>
            </w:r>
            <w:r>
              <w:t xml:space="preserve"> and </w:t>
            </w:r>
            <w:r>
              <w:rPr>
                <w:rStyle w:val="HTMLCode"/>
                <w:rFonts w:eastAsiaTheme="majorEastAsia"/>
              </w:rPr>
              <w:t>listen</w:t>
            </w:r>
            <w:r>
              <w:t>.</w:t>
            </w:r>
          </w:p>
        </w:tc>
      </w:tr>
      <w:tr w:rsidR="00262A94" w14:paraId="6219E856" w14:textId="77777777" w:rsidTr="00262A94">
        <w:tc>
          <w:tcPr>
            <w:tcW w:w="4675" w:type="dxa"/>
          </w:tcPr>
          <w:p w14:paraId="60DBA284" w14:textId="3EB2C14F" w:rsidR="00262A94" w:rsidRDefault="00C67ADF" w:rsidP="003521CB">
            <w:pPr>
              <w:spacing w:line="480" w:lineRule="auto"/>
              <w:rPr>
                <w:rFonts w:cstheme="minorHAnsi"/>
              </w:rPr>
            </w:pPr>
            <w:proofErr w:type="spellStart"/>
            <w:r>
              <w:t>connectionSocket</w:t>
            </w:r>
            <w:proofErr w:type="spellEnd"/>
            <w:r>
              <w:t xml:space="preserve">, </w:t>
            </w:r>
            <w:proofErr w:type="spellStart"/>
            <w:r>
              <w:t>addr</w:t>
            </w:r>
            <w:proofErr w:type="spellEnd"/>
            <w:r>
              <w:t xml:space="preserve"> = # Fill in start</w:t>
            </w:r>
          </w:p>
        </w:tc>
        <w:tc>
          <w:tcPr>
            <w:tcW w:w="4675" w:type="dxa"/>
          </w:tcPr>
          <w:p w14:paraId="64F690B2" w14:textId="2AD190DE" w:rsidR="00262A94" w:rsidRDefault="004B76D9" w:rsidP="003521CB">
            <w:pPr>
              <w:spacing w:line="480" w:lineRule="auto"/>
              <w:rPr>
                <w:rFonts w:cstheme="minorHAnsi"/>
              </w:rPr>
            </w:pPr>
            <w:proofErr w:type="spellStart"/>
            <w:r>
              <w:t>connectionSocket</w:t>
            </w:r>
            <w:proofErr w:type="spellEnd"/>
            <w:r>
              <w:t xml:space="preserve">, </w:t>
            </w:r>
            <w:proofErr w:type="spellStart"/>
            <w:r>
              <w:t>addr</w:t>
            </w:r>
            <w:proofErr w:type="spellEnd"/>
            <w:r>
              <w:t xml:space="preserve"> = </w:t>
            </w:r>
            <w:proofErr w:type="spellStart"/>
            <w:r>
              <w:t>serverSocket.accept</w:t>
            </w:r>
            <w:proofErr w:type="spellEnd"/>
            <w:r>
              <w:t>()</w:t>
            </w:r>
          </w:p>
        </w:tc>
      </w:tr>
      <w:tr w:rsidR="00262A94" w14:paraId="5988C460" w14:textId="77777777" w:rsidTr="00262A94">
        <w:tc>
          <w:tcPr>
            <w:tcW w:w="4675" w:type="dxa"/>
          </w:tcPr>
          <w:p w14:paraId="16F305C2" w14:textId="0C7D5690" w:rsidR="00262A94" w:rsidRDefault="00C67ADF" w:rsidP="003521CB">
            <w:pPr>
              <w:spacing w:line="480" w:lineRule="auto"/>
              <w:rPr>
                <w:rFonts w:cstheme="minorHAnsi"/>
              </w:rPr>
            </w:pPr>
            <w:r>
              <w:t>message = # Fill in start</w:t>
            </w:r>
          </w:p>
        </w:tc>
        <w:tc>
          <w:tcPr>
            <w:tcW w:w="4675" w:type="dxa"/>
          </w:tcPr>
          <w:p w14:paraId="0430A724" w14:textId="1FD1588F" w:rsidR="00262A94" w:rsidRDefault="001D3D12" w:rsidP="001D3D12">
            <w:pPr>
              <w:tabs>
                <w:tab w:val="left" w:pos="1512"/>
              </w:tabs>
              <w:spacing w:line="480" w:lineRule="auto"/>
              <w:rPr>
                <w:rFonts w:cstheme="minorHAnsi"/>
              </w:rPr>
            </w:pPr>
            <w:r>
              <w:t xml:space="preserve">message = </w:t>
            </w:r>
            <w:proofErr w:type="spellStart"/>
            <w:r>
              <w:t>connectionSocket.recv</w:t>
            </w:r>
            <w:proofErr w:type="spellEnd"/>
            <w:r>
              <w:t>(1024</w:t>
            </w:r>
            <w:proofErr w:type="gramStart"/>
            <w:r>
              <w:t>).decode</w:t>
            </w:r>
            <w:proofErr w:type="gramEnd"/>
            <w:r>
              <w:t>()</w:t>
            </w:r>
          </w:p>
        </w:tc>
      </w:tr>
      <w:tr w:rsidR="00262A94" w14:paraId="68F16F9A" w14:textId="77777777" w:rsidTr="00262A94">
        <w:tc>
          <w:tcPr>
            <w:tcW w:w="4675" w:type="dxa"/>
          </w:tcPr>
          <w:p w14:paraId="6EE28ED5" w14:textId="1EE6E639" w:rsidR="00262A94" w:rsidRDefault="00C67ADF" w:rsidP="003521CB">
            <w:pPr>
              <w:spacing w:line="480" w:lineRule="auto"/>
              <w:rPr>
                <w:rFonts w:cstheme="minorHAnsi"/>
              </w:rPr>
            </w:pPr>
            <w:r>
              <w:t xml:space="preserve">filename = </w:t>
            </w:r>
            <w:proofErr w:type="spellStart"/>
            <w:proofErr w:type="gramStart"/>
            <w:r>
              <w:t>message.split</w:t>
            </w:r>
            <w:proofErr w:type="spellEnd"/>
            <w:proofErr w:type="gramEnd"/>
            <w:r>
              <w:t>()[1]</w:t>
            </w:r>
          </w:p>
        </w:tc>
        <w:tc>
          <w:tcPr>
            <w:tcW w:w="4675" w:type="dxa"/>
          </w:tcPr>
          <w:p w14:paraId="048E7A2B" w14:textId="2A737EA1" w:rsidR="00262A94" w:rsidRDefault="001D3D12" w:rsidP="003521CB">
            <w:pPr>
              <w:spacing w:line="480" w:lineRule="auto"/>
              <w:rPr>
                <w:rFonts w:cstheme="minorHAnsi"/>
              </w:rPr>
            </w:pPr>
            <w:r>
              <w:t>Matches the exact skeleton requirement.</w:t>
            </w:r>
          </w:p>
        </w:tc>
      </w:tr>
      <w:tr w:rsidR="00262A94" w14:paraId="13BBC2D1" w14:textId="77777777" w:rsidTr="00262A94">
        <w:tc>
          <w:tcPr>
            <w:tcW w:w="4675" w:type="dxa"/>
          </w:tcPr>
          <w:p w14:paraId="115358B1" w14:textId="26150A79" w:rsidR="00262A94" w:rsidRDefault="00C67ADF" w:rsidP="003521CB">
            <w:pPr>
              <w:spacing w:line="480" w:lineRule="auto"/>
              <w:rPr>
                <w:rFonts w:cstheme="minorHAnsi"/>
              </w:rPr>
            </w:pPr>
            <w:proofErr w:type="spellStart"/>
            <w:r>
              <w:t>outputdata</w:t>
            </w:r>
            <w:proofErr w:type="spellEnd"/>
            <w:r>
              <w:t xml:space="preserve"> = # Fill in start</w:t>
            </w:r>
          </w:p>
        </w:tc>
        <w:tc>
          <w:tcPr>
            <w:tcW w:w="4675" w:type="dxa"/>
          </w:tcPr>
          <w:p w14:paraId="457E2770" w14:textId="5903A99E" w:rsidR="00262A94" w:rsidRDefault="001D3D12" w:rsidP="003521CB">
            <w:pPr>
              <w:spacing w:line="480" w:lineRule="auto"/>
              <w:rPr>
                <w:rFonts w:cstheme="minorHAnsi"/>
              </w:rPr>
            </w:pPr>
            <w:proofErr w:type="spellStart"/>
            <w:r>
              <w:rPr>
                <w:rStyle w:val="HTMLCode"/>
                <w:rFonts w:eastAsiaTheme="majorEastAsia"/>
              </w:rPr>
              <w:t>outputdata</w:t>
            </w:r>
            <w:proofErr w:type="spellEnd"/>
            <w:r>
              <w:rPr>
                <w:rStyle w:val="HTMLCode"/>
                <w:rFonts w:eastAsiaTheme="majorEastAsia"/>
              </w:rPr>
              <w:t xml:space="preserve"> = </w:t>
            </w:r>
            <w:proofErr w:type="spellStart"/>
            <w:proofErr w:type="gramStart"/>
            <w:r>
              <w:rPr>
                <w:rStyle w:val="HTMLCode"/>
                <w:rFonts w:eastAsiaTheme="majorEastAsia"/>
              </w:rPr>
              <w:t>f.read</w:t>
            </w:r>
            <w:proofErr w:type="spellEnd"/>
            <w:proofErr w:type="gramEnd"/>
            <w:r>
              <w:rPr>
                <w:rStyle w:val="HTMLCode"/>
                <w:rFonts w:eastAsiaTheme="majorEastAsia"/>
              </w:rPr>
              <w:t>()</w:t>
            </w:r>
            <w:r>
              <w:t xml:space="preserve"> (Reads the requested file content).</w:t>
            </w:r>
          </w:p>
        </w:tc>
      </w:tr>
      <w:tr w:rsidR="00262A94" w14:paraId="540DEA3E" w14:textId="77777777" w:rsidTr="00262A94">
        <w:tc>
          <w:tcPr>
            <w:tcW w:w="4675" w:type="dxa"/>
          </w:tcPr>
          <w:p w14:paraId="252D7836" w14:textId="6DA05C3D" w:rsidR="00262A94" w:rsidRDefault="00FB38D6" w:rsidP="003521CB">
            <w:pPr>
              <w:spacing w:line="480" w:lineRule="auto"/>
              <w:rPr>
                <w:rFonts w:cstheme="minorHAnsi"/>
              </w:rPr>
            </w:pPr>
            <w:r>
              <w:t>Sending HTTP header lines</w:t>
            </w:r>
          </w:p>
        </w:tc>
        <w:tc>
          <w:tcPr>
            <w:tcW w:w="4675" w:type="dxa"/>
          </w:tcPr>
          <w:p w14:paraId="5C697081" w14:textId="42D644B2" w:rsidR="00262A94" w:rsidRDefault="001D3D12" w:rsidP="003521CB">
            <w:pPr>
              <w:spacing w:line="480" w:lineRule="auto"/>
              <w:rPr>
                <w:rFonts w:cstheme="minorHAnsi"/>
              </w:rPr>
            </w:pPr>
            <w:proofErr w:type="spellStart"/>
            <w:r>
              <w:t>connectionSocket.send</w:t>
            </w:r>
            <w:proofErr w:type="spellEnd"/>
            <w:r>
              <w:t>(\"HTTP/1.1 200 OK\\r\\n\\r\\n\</w:t>
            </w:r>
            <w:proofErr w:type="gramStart"/>
            <w:r>
              <w:t>".encode</w:t>
            </w:r>
            <w:proofErr w:type="gramEnd"/>
            <w:r>
              <w:t>())</w:t>
            </w:r>
          </w:p>
        </w:tc>
      </w:tr>
      <w:tr w:rsidR="00262A94" w14:paraId="4AB37457" w14:textId="77777777" w:rsidTr="00262A94">
        <w:tc>
          <w:tcPr>
            <w:tcW w:w="4675" w:type="dxa"/>
          </w:tcPr>
          <w:p w14:paraId="34E01D26" w14:textId="47108574" w:rsidR="00262A94" w:rsidRDefault="00FB38D6" w:rsidP="00FB38D6">
            <w:pPr>
              <w:tabs>
                <w:tab w:val="left" w:pos="996"/>
              </w:tabs>
              <w:spacing w:line="480" w:lineRule="auto"/>
              <w:rPr>
                <w:rFonts w:cstheme="minorHAnsi"/>
              </w:rPr>
            </w:pPr>
            <w:r>
              <w:t>Loop to send file content</w:t>
            </w:r>
          </w:p>
        </w:tc>
        <w:tc>
          <w:tcPr>
            <w:tcW w:w="4675" w:type="dxa"/>
          </w:tcPr>
          <w:p w14:paraId="14CAFF5E" w14:textId="0DDA41F7" w:rsidR="00262A94" w:rsidRDefault="001D3D12" w:rsidP="003521CB">
            <w:pPr>
              <w:spacing w:line="480" w:lineRule="auto"/>
              <w:rPr>
                <w:rFonts w:cstheme="minorHAnsi"/>
              </w:rPr>
            </w:pPr>
            <w:r>
              <w:t xml:space="preserve">Directly sends the file content using </w:t>
            </w:r>
            <w:proofErr w:type="spellStart"/>
            <w:r>
              <w:rPr>
                <w:rStyle w:val="HTMLCode"/>
                <w:rFonts w:eastAsiaTheme="majorEastAsia"/>
              </w:rPr>
              <w:t>connectionSocket.send</w:t>
            </w:r>
            <w:proofErr w:type="spellEnd"/>
            <w:r>
              <w:rPr>
                <w:rStyle w:val="HTMLCode"/>
                <w:rFonts w:eastAsiaTheme="majorEastAsia"/>
              </w:rPr>
              <w:t>()</w:t>
            </w:r>
            <w:r>
              <w:t>.</w:t>
            </w:r>
          </w:p>
        </w:tc>
      </w:tr>
      <w:tr w:rsidR="00262A94" w14:paraId="541F9F9C" w14:textId="77777777" w:rsidTr="00262A94">
        <w:tc>
          <w:tcPr>
            <w:tcW w:w="4675" w:type="dxa"/>
          </w:tcPr>
          <w:p w14:paraId="61831A79" w14:textId="3856BB0E" w:rsidR="00262A94" w:rsidRDefault="00FB38D6" w:rsidP="003521CB">
            <w:pPr>
              <w:spacing w:line="480" w:lineRule="auto"/>
              <w:rPr>
                <w:rFonts w:cstheme="minorHAnsi"/>
              </w:rPr>
            </w:pPr>
            <w:r>
              <w:t>File not found error</w:t>
            </w:r>
          </w:p>
        </w:tc>
        <w:tc>
          <w:tcPr>
            <w:tcW w:w="4675" w:type="dxa"/>
          </w:tcPr>
          <w:p w14:paraId="7D9B913C" w14:textId="4194BE19" w:rsidR="00262A94" w:rsidRDefault="00FB38D6" w:rsidP="00FB38D6">
            <w:pPr>
              <w:tabs>
                <w:tab w:val="left" w:pos="1164"/>
              </w:tabs>
              <w:spacing w:line="480" w:lineRule="auto"/>
              <w:rPr>
                <w:rFonts w:cstheme="minorHAnsi"/>
              </w:rPr>
            </w:pPr>
            <w:r>
              <w:t xml:space="preserve">Sends a </w:t>
            </w:r>
            <w:r>
              <w:rPr>
                <w:rStyle w:val="HTMLCode"/>
                <w:rFonts w:eastAsiaTheme="majorEastAsia"/>
              </w:rPr>
              <w:t>404 Not Found</w:t>
            </w:r>
            <w:r>
              <w:t xml:space="preserve"> response and an HTML message.</w:t>
            </w:r>
          </w:p>
        </w:tc>
      </w:tr>
    </w:tbl>
    <w:p w14:paraId="7561E238" w14:textId="0FC26DA5" w:rsidR="007D3609" w:rsidRDefault="004B76D9" w:rsidP="003521CB">
      <w:pPr>
        <w:spacing w:after="0" w:line="480" w:lineRule="auto"/>
        <w:rPr>
          <w:rFonts w:cstheme="minorHAnsi"/>
        </w:rPr>
      </w:pPr>
      <w:r>
        <w:rPr>
          <w:rFonts w:cstheme="minorHAnsi"/>
        </w:rPr>
        <w:lastRenderedPageBreak/>
        <w:t xml:space="preserve">After some final tweaks to the web server code, the result can be found below. </w:t>
      </w:r>
    </w:p>
    <w:p w14:paraId="42D60A9D" w14:textId="519AB822" w:rsidR="004B76D9" w:rsidRDefault="0084527A" w:rsidP="003521CB">
      <w:pPr>
        <w:spacing w:after="0" w:line="480" w:lineRule="auto"/>
        <w:rPr>
          <w:rFonts w:cstheme="minorHAnsi"/>
        </w:rPr>
      </w:pPr>
      <w:r w:rsidRPr="0084527A">
        <w:rPr>
          <w:rFonts w:cstheme="minorHAnsi"/>
        </w:rPr>
        <w:drawing>
          <wp:inline distT="0" distB="0" distL="0" distR="0" wp14:anchorId="3796E3D1" wp14:editId="7F48D00B">
            <wp:extent cx="5943600" cy="5737860"/>
            <wp:effectExtent l="0" t="0" r="0" b="0"/>
            <wp:docPr id="7" name="Picture 7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 pr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3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8C5D4" w14:textId="6F0B77B1" w:rsidR="007966FA" w:rsidRDefault="0084527A" w:rsidP="003521CB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  <w:t>Now that the web server code was ready, I needed to work on the HTML portion of this lab. For that, I had already created an HTML file in the same directory as the web server</w:t>
      </w:r>
      <w:r w:rsidR="007966FA">
        <w:rPr>
          <w:rFonts w:cstheme="minorHAnsi"/>
        </w:rPr>
        <w:t>. I just needed to fill this portion out. It took a bit to remember HTML format, but after looking up how to format it, I implemented the below.</w:t>
      </w:r>
    </w:p>
    <w:p w14:paraId="46B3FE2E" w14:textId="64BB6024" w:rsidR="007966FA" w:rsidRDefault="00434C03" w:rsidP="003521CB">
      <w:pPr>
        <w:spacing w:after="0" w:line="480" w:lineRule="auto"/>
        <w:rPr>
          <w:rFonts w:cstheme="minorHAnsi"/>
        </w:rPr>
      </w:pPr>
      <w:r w:rsidRPr="00434C03">
        <w:rPr>
          <w:rFonts w:cstheme="minorHAnsi"/>
        </w:rPr>
        <w:lastRenderedPageBreak/>
        <w:drawing>
          <wp:inline distT="0" distB="0" distL="0" distR="0" wp14:anchorId="036422D1" wp14:editId="33986852">
            <wp:extent cx="3596952" cy="2293819"/>
            <wp:effectExtent l="0" t="0" r="3810" b="0"/>
            <wp:docPr id="8" name="Picture 8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 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96952" cy="2293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62714" w14:textId="3A4D1ED5" w:rsidR="00C364F9" w:rsidRDefault="00434C03" w:rsidP="003D2BAF">
      <w:pPr>
        <w:spacing w:after="0" w:line="480" w:lineRule="auto"/>
        <w:rPr>
          <w:rFonts w:cstheme="minorHAnsi"/>
        </w:rPr>
      </w:pPr>
      <w:r>
        <w:rPr>
          <w:rFonts w:cstheme="minorHAnsi"/>
        </w:rPr>
        <w:t xml:space="preserve">Now that everything was complete, it was time to save my work. I then ran </w:t>
      </w:r>
      <w:r w:rsidR="003D2BAF">
        <w:rPr>
          <w:rFonts w:cstheme="minorHAnsi"/>
        </w:rPr>
        <w:t xml:space="preserve">the webserver.py file so that it began listening. The lab instructions say to use our own IP address. To collect mine, I opened the command prompt and entered ipconfig to obtain this. After doing so, I had what I needed to run the web server. In Google Chrome, I entered the following in a new tab: </w:t>
      </w:r>
      <w:hyperlink r:id="rId8" w:history="1">
        <w:r w:rsidR="003D2BAF" w:rsidRPr="008E21D6">
          <w:rPr>
            <w:rStyle w:val="Hyperlink"/>
            <w:rFonts w:cstheme="minorHAnsi"/>
          </w:rPr>
          <w:t>http://192.168.12.219:6789/HelloWorld.html</w:t>
        </w:r>
      </w:hyperlink>
      <w:r w:rsidR="003D2BAF">
        <w:rPr>
          <w:rFonts w:cstheme="minorHAnsi"/>
        </w:rPr>
        <w:t>. This displayed the result below.</w:t>
      </w:r>
    </w:p>
    <w:p w14:paraId="40B3F99C" w14:textId="28FA52DA" w:rsidR="00785DE1" w:rsidRDefault="007A77EE" w:rsidP="003D2BAF">
      <w:pPr>
        <w:spacing w:after="0" w:line="480" w:lineRule="auto"/>
        <w:rPr>
          <w:rFonts w:cstheme="minorHAnsi"/>
          <w:b/>
          <w:bCs/>
        </w:rPr>
      </w:pPr>
      <w:r w:rsidRPr="007A77EE">
        <w:rPr>
          <w:rFonts w:cstheme="minorHAnsi"/>
          <w:b/>
          <w:bCs/>
        </w:rPr>
        <w:drawing>
          <wp:inline distT="0" distB="0" distL="0" distR="0" wp14:anchorId="2649381C" wp14:editId="32590522">
            <wp:extent cx="5943600" cy="2138680"/>
            <wp:effectExtent l="0" t="0" r="0" b="0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82968" w14:textId="1656D981" w:rsidR="007A77EE" w:rsidRPr="007A77EE" w:rsidRDefault="007A77EE" w:rsidP="003D2BAF">
      <w:pPr>
        <w:spacing w:after="0" w:line="480" w:lineRule="auto"/>
        <w:rPr>
          <w:rFonts w:cstheme="minorHAnsi"/>
        </w:rPr>
      </w:pPr>
      <w:r>
        <w:rPr>
          <w:rFonts w:cstheme="minorHAnsi"/>
        </w:rPr>
        <w:t xml:space="preserve">And now I am feeling pretty good about having my own web server. </w:t>
      </w:r>
      <w:r w:rsidRPr="007A77EE">
        <w:rPr>
          <mc:AlternateContent>
            <mc:Choice Requires="w16se">
              <w:rFonts w:cstheme="minorHAnsi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rFonts w:cstheme="minorHAnsi"/>
        </w:rPr>
        <w:t xml:space="preserve"> I have added this project to my personal GitHub account as well: </w:t>
      </w:r>
      <w:hyperlink r:id="rId10" w:history="1">
        <w:r w:rsidRPr="008E21D6">
          <w:rPr>
            <w:rStyle w:val="Hyperlink"/>
            <w:rFonts w:cstheme="minorHAnsi"/>
          </w:rPr>
          <w:t>https://github.com/jakejeffers/Python-Lab-1</w:t>
        </w:r>
      </w:hyperlink>
      <w:r>
        <w:rPr>
          <w:rFonts w:cstheme="minorHAnsi"/>
        </w:rPr>
        <w:t xml:space="preserve">. </w:t>
      </w:r>
    </w:p>
    <w:sectPr w:rsidR="007A77EE" w:rsidRPr="007A77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673AF4"/>
    <w:multiLevelType w:val="hybridMultilevel"/>
    <w:tmpl w:val="B8505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98F52C7"/>
    <w:multiLevelType w:val="hybridMultilevel"/>
    <w:tmpl w:val="6BE006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D71EE1"/>
    <w:multiLevelType w:val="hybridMultilevel"/>
    <w:tmpl w:val="CAB4E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F54ECE"/>
    <w:multiLevelType w:val="multilevel"/>
    <w:tmpl w:val="CF766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EF16564"/>
    <w:multiLevelType w:val="hybridMultilevel"/>
    <w:tmpl w:val="96BE6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C43536"/>
    <w:multiLevelType w:val="multilevel"/>
    <w:tmpl w:val="385EE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yNDW0MDM3NjU2MzdQ0lEKTi0uzszPAykwNKwFAHY4hfktAAAA"/>
  </w:docVars>
  <w:rsids>
    <w:rsidRoot w:val="00C065A6"/>
    <w:rsid w:val="00003B79"/>
    <w:rsid w:val="00007EE7"/>
    <w:rsid w:val="00015F41"/>
    <w:rsid w:val="000167B3"/>
    <w:rsid w:val="00030002"/>
    <w:rsid w:val="000325E6"/>
    <w:rsid w:val="00057347"/>
    <w:rsid w:val="00066D5B"/>
    <w:rsid w:val="00071433"/>
    <w:rsid w:val="00073B83"/>
    <w:rsid w:val="000751E8"/>
    <w:rsid w:val="00082766"/>
    <w:rsid w:val="00086CAE"/>
    <w:rsid w:val="000915B2"/>
    <w:rsid w:val="000950E7"/>
    <w:rsid w:val="000A26FC"/>
    <w:rsid w:val="000A3223"/>
    <w:rsid w:val="000B4D8A"/>
    <w:rsid w:val="000C3788"/>
    <w:rsid w:val="000C74B4"/>
    <w:rsid w:val="000C7C11"/>
    <w:rsid w:val="000D5BCC"/>
    <w:rsid w:val="000F3B50"/>
    <w:rsid w:val="000F4103"/>
    <w:rsid w:val="000F4830"/>
    <w:rsid w:val="00104656"/>
    <w:rsid w:val="0010488F"/>
    <w:rsid w:val="00110D4B"/>
    <w:rsid w:val="00113452"/>
    <w:rsid w:val="0012024D"/>
    <w:rsid w:val="00126A80"/>
    <w:rsid w:val="00132816"/>
    <w:rsid w:val="001565FC"/>
    <w:rsid w:val="0015678C"/>
    <w:rsid w:val="00183EBF"/>
    <w:rsid w:val="0018756C"/>
    <w:rsid w:val="001A0B7F"/>
    <w:rsid w:val="001A26EF"/>
    <w:rsid w:val="001B0396"/>
    <w:rsid w:val="001B08AA"/>
    <w:rsid w:val="001C2969"/>
    <w:rsid w:val="001C6776"/>
    <w:rsid w:val="001C7710"/>
    <w:rsid w:val="001D1817"/>
    <w:rsid w:val="001D2959"/>
    <w:rsid w:val="001D3C3E"/>
    <w:rsid w:val="001D3D12"/>
    <w:rsid w:val="001E6681"/>
    <w:rsid w:val="001F003B"/>
    <w:rsid w:val="001F278C"/>
    <w:rsid w:val="00200A21"/>
    <w:rsid w:val="0020343D"/>
    <w:rsid w:val="002053AE"/>
    <w:rsid w:val="00211777"/>
    <w:rsid w:val="00213B8C"/>
    <w:rsid w:val="0022270B"/>
    <w:rsid w:val="00231915"/>
    <w:rsid w:val="0023708A"/>
    <w:rsid w:val="002401B8"/>
    <w:rsid w:val="0024030C"/>
    <w:rsid w:val="002524D2"/>
    <w:rsid w:val="00260D9B"/>
    <w:rsid w:val="00262A94"/>
    <w:rsid w:val="00263A8C"/>
    <w:rsid w:val="00265DAB"/>
    <w:rsid w:val="00266084"/>
    <w:rsid w:val="002706B4"/>
    <w:rsid w:val="00275CB5"/>
    <w:rsid w:val="00276FE1"/>
    <w:rsid w:val="00283114"/>
    <w:rsid w:val="00284E6A"/>
    <w:rsid w:val="002948B5"/>
    <w:rsid w:val="00297241"/>
    <w:rsid w:val="002A0016"/>
    <w:rsid w:val="002A22D7"/>
    <w:rsid w:val="002B0C88"/>
    <w:rsid w:val="002B6CDC"/>
    <w:rsid w:val="002E58E3"/>
    <w:rsid w:val="002E59F7"/>
    <w:rsid w:val="002F3ACB"/>
    <w:rsid w:val="0030257F"/>
    <w:rsid w:val="00306129"/>
    <w:rsid w:val="00310634"/>
    <w:rsid w:val="00313B06"/>
    <w:rsid w:val="00320632"/>
    <w:rsid w:val="00323707"/>
    <w:rsid w:val="00323CF1"/>
    <w:rsid w:val="00324E69"/>
    <w:rsid w:val="00330373"/>
    <w:rsid w:val="003502A7"/>
    <w:rsid w:val="00351EC6"/>
    <w:rsid w:val="003521CB"/>
    <w:rsid w:val="003701EE"/>
    <w:rsid w:val="003767F2"/>
    <w:rsid w:val="00384970"/>
    <w:rsid w:val="00387B2C"/>
    <w:rsid w:val="003A6C4A"/>
    <w:rsid w:val="003B2E3C"/>
    <w:rsid w:val="003C13F1"/>
    <w:rsid w:val="003C2B47"/>
    <w:rsid w:val="003D02AF"/>
    <w:rsid w:val="003D14EA"/>
    <w:rsid w:val="003D2BAF"/>
    <w:rsid w:val="003D7851"/>
    <w:rsid w:val="003E02F9"/>
    <w:rsid w:val="003F286F"/>
    <w:rsid w:val="004051D7"/>
    <w:rsid w:val="00434C03"/>
    <w:rsid w:val="0044546D"/>
    <w:rsid w:val="0044618B"/>
    <w:rsid w:val="00447331"/>
    <w:rsid w:val="0045120C"/>
    <w:rsid w:val="00452BFC"/>
    <w:rsid w:val="00455891"/>
    <w:rsid w:val="00465CE6"/>
    <w:rsid w:val="00474D45"/>
    <w:rsid w:val="00476E04"/>
    <w:rsid w:val="0047799B"/>
    <w:rsid w:val="00481458"/>
    <w:rsid w:val="00485DD8"/>
    <w:rsid w:val="00486649"/>
    <w:rsid w:val="0049037C"/>
    <w:rsid w:val="00497967"/>
    <w:rsid w:val="004A4715"/>
    <w:rsid w:val="004B2C75"/>
    <w:rsid w:val="004B61DA"/>
    <w:rsid w:val="004B76D9"/>
    <w:rsid w:val="004C243A"/>
    <w:rsid w:val="004F2E0C"/>
    <w:rsid w:val="004F3B47"/>
    <w:rsid w:val="004F68CA"/>
    <w:rsid w:val="005109FD"/>
    <w:rsid w:val="00525E39"/>
    <w:rsid w:val="005278C2"/>
    <w:rsid w:val="00534EF3"/>
    <w:rsid w:val="005441DC"/>
    <w:rsid w:val="0054562C"/>
    <w:rsid w:val="00546498"/>
    <w:rsid w:val="00560040"/>
    <w:rsid w:val="00560B89"/>
    <w:rsid w:val="00563B59"/>
    <w:rsid w:val="00597A43"/>
    <w:rsid w:val="005B4740"/>
    <w:rsid w:val="005C5525"/>
    <w:rsid w:val="005D798F"/>
    <w:rsid w:val="005E5CDB"/>
    <w:rsid w:val="006122FD"/>
    <w:rsid w:val="006156B2"/>
    <w:rsid w:val="006163E1"/>
    <w:rsid w:val="00621906"/>
    <w:rsid w:val="0062362D"/>
    <w:rsid w:val="00625151"/>
    <w:rsid w:val="00642855"/>
    <w:rsid w:val="006626E5"/>
    <w:rsid w:val="0066619D"/>
    <w:rsid w:val="006668CB"/>
    <w:rsid w:val="00666C1F"/>
    <w:rsid w:val="00686C8B"/>
    <w:rsid w:val="00697EF1"/>
    <w:rsid w:val="006A2740"/>
    <w:rsid w:val="006B020F"/>
    <w:rsid w:val="006B099E"/>
    <w:rsid w:val="006C45C2"/>
    <w:rsid w:val="006C7E3B"/>
    <w:rsid w:val="006D5E61"/>
    <w:rsid w:val="006D7B8A"/>
    <w:rsid w:val="006E365D"/>
    <w:rsid w:val="006E45A7"/>
    <w:rsid w:val="006E47B8"/>
    <w:rsid w:val="006E4C8B"/>
    <w:rsid w:val="006E6B16"/>
    <w:rsid w:val="007005EC"/>
    <w:rsid w:val="00712924"/>
    <w:rsid w:val="00731755"/>
    <w:rsid w:val="0073412D"/>
    <w:rsid w:val="00756172"/>
    <w:rsid w:val="00764D46"/>
    <w:rsid w:val="00767721"/>
    <w:rsid w:val="00772FF9"/>
    <w:rsid w:val="00777A5E"/>
    <w:rsid w:val="00785DE1"/>
    <w:rsid w:val="00787D5A"/>
    <w:rsid w:val="007966FA"/>
    <w:rsid w:val="007A115E"/>
    <w:rsid w:val="007A77EE"/>
    <w:rsid w:val="007B357F"/>
    <w:rsid w:val="007C1330"/>
    <w:rsid w:val="007D3609"/>
    <w:rsid w:val="007E61E6"/>
    <w:rsid w:val="007F45D9"/>
    <w:rsid w:val="0080334D"/>
    <w:rsid w:val="008137EE"/>
    <w:rsid w:val="00822DA2"/>
    <w:rsid w:val="00830154"/>
    <w:rsid w:val="00830BE6"/>
    <w:rsid w:val="00830C6B"/>
    <w:rsid w:val="008335AF"/>
    <w:rsid w:val="008406CC"/>
    <w:rsid w:val="0084135B"/>
    <w:rsid w:val="0084527A"/>
    <w:rsid w:val="00861050"/>
    <w:rsid w:val="00863267"/>
    <w:rsid w:val="00866EE9"/>
    <w:rsid w:val="00874502"/>
    <w:rsid w:val="00877F94"/>
    <w:rsid w:val="00882995"/>
    <w:rsid w:val="0089111A"/>
    <w:rsid w:val="00896770"/>
    <w:rsid w:val="008C711F"/>
    <w:rsid w:val="008D1066"/>
    <w:rsid w:val="008D7839"/>
    <w:rsid w:val="008E03E4"/>
    <w:rsid w:val="00901AF5"/>
    <w:rsid w:val="009103E5"/>
    <w:rsid w:val="0091045C"/>
    <w:rsid w:val="0091168F"/>
    <w:rsid w:val="00916987"/>
    <w:rsid w:val="00935B32"/>
    <w:rsid w:val="00936BFE"/>
    <w:rsid w:val="00944191"/>
    <w:rsid w:val="00946FD9"/>
    <w:rsid w:val="00956CD2"/>
    <w:rsid w:val="00963958"/>
    <w:rsid w:val="00971C4E"/>
    <w:rsid w:val="00973E13"/>
    <w:rsid w:val="0098018C"/>
    <w:rsid w:val="009848BF"/>
    <w:rsid w:val="0099384D"/>
    <w:rsid w:val="009A3439"/>
    <w:rsid w:val="009A6DCD"/>
    <w:rsid w:val="009A7ED8"/>
    <w:rsid w:val="009B1A46"/>
    <w:rsid w:val="009B7F99"/>
    <w:rsid w:val="009D1723"/>
    <w:rsid w:val="009D5C4B"/>
    <w:rsid w:val="009E3731"/>
    <w:rsid w:val="009F1048"/>
    <w:rsid w:val="00A1413D"/>
    <w:rsid w:val="00A26C5E"/>
    <w:rsid w:val="00A275F3"/>
    <w:rsid w:val="00A27C37"/>
    <w:rsid w:val="00A55860"/>
    <w:rsid w:val="00A60599"/>
    <w:rsid w:val="00A62DFA"/>
    <w:rsid w:val="00A65D54"/>
    <w:rsid w:val="00A74DE9"/>
    <w:rsid w:val="00A776F3"/>
    <w:rsid w:val="00A800FD"/>
    <w:rsid w:val="00A92376"/>
    <w:rsid w:val="00AA2124"/>
    <w:rsid w:val="00AA38ED"/>
    <w:rsid w:val="00AB24B0"/>
    <w:rsid w:val="00AB55B6"/>
    <w:rsid w:val="00AD328B"/>
    <w:rsid w:val="00AD7E64"/>
    <w:rsid w:val="00AE0D48"/>
    <w:rsid w:val="00AE7BA9"/>
    <w:rsid w:val="00B10E63"/>
    <w:rsid w:val="00B15176"/>
    <w:rsid w:val="00B404FE"/>
    <w:rsid w:val="00B529B7"/>
    <w:rsid w:val="00B52E8C"/>
    <w:rsid w:val="00B532A0"/>
    <w:rsid w:val="00B768B3"/>
    <w:rsid w:val="00B87DB9"/>
    <w:rsid w:val="00B964EA"/>
    <w:rsid w:val="00BF04A0"/>
    <w:rsid w:val="00BF4F53"/>
    <w:rsid w:val="00BF5288"/>
    <w:rsid w:val="00C065A6"/>
    <w:rsid w:val="00C10889"/>
    <w:rsid w:val="00C10E70"/>
    <w:rsid w:val="00C12003"/>
    <w:rsid w:val="00C154E1"/>
    <w:rsid w:val="00C21AA9"/>
    <w:rsid w:val="00C35511"/>
    <w:rsid w:val="00C364F9"/>
    <w:rsid w:val="00C414DE"/>
    <w:rsid w:val="00C43557"/>
    <w:rsid w:val="00C45C6C"/>
    <w:rsid w:val="00C55F9D"/>
    <w:rsid w:val="00C568C5"/>
    <w:rsid w:val="00C56A31"/>
    <w:rsid w:val="00C65880"/>
    <w:rsid w:val="00C67ADF"/>
    <w:rsid w:val="00C816DF"/>
    <w:rsid w:val="00C961C1"/>
    <w:rsid w:val="00CA2C44"/>
    <w:rsid w:val="00CA2DE8"/>
    <w:rsid w:val="00CB2E2F"/>
    <w:rsid w:val="00CB5FA7"/>
    <w:rsid w:val="00CB72B9"/>
    <w:rsid w:val="00CB7D81"/>
    <w:rsid w:val="00CB7E87"/>
    <w:rsid w:val="00CC61DB"/>
    <w:rsid w:val="00CD0BAE"/>
    <w:rsid w:val="00CD2201"/>
    <w:rsid w:val="00CD23BB"/>
    <w:rsid w:val="00CE1D75"/>
    <w:rsid w:val="00D036F9"/>
    <w:rsid w:val="00D03F80"/>
    <w:rsid w:val="00D2487A"/>
    <w:rsid w:val="00D24A2B"/>
    <w:rsid w:val="00D251FA"/>
    <w:rsid w:val="00D30170"/>
    <w:rsid w:val="00D35159"/>
    <w:rsid w:val="00D54680"/>
    <w:rsid w:val="00D55403"/>
    <w:rsid w:val="00D649A3"/>
    <w:rsid w:val="00D67735"/>
    <w:rsid w:val="00D7039A"/>
    <w:rsid w:val="00D73961"/>
    <w:rsid w:val="00D833BE"/>
    <w:rsid w:val="00D9553B"/>
    <w:rsid w:val="00DA7576"/>
    <w:rsid w:val="00DB2A32"/>
    <w:rsid w:val="00DB3049"/>
    <w:rsid w:val="00DD38A8"/>
    <w:rsid w:val="00DF19F8"/>
    <w:rsid w:val="00DF471A"/>
    <w:rsid w:val="00E064AC"/>
    <w:rsid w:val="00E221E9"/>
    <w:rsid w:val="00E23420"/>
    <w:rsid w:val="00E27976"/>
    <w:rsid w:val="00E527E8"/>
    <w:rsid w:val="00E61A3D"/>
    <w:rsid w:val="00E82043"/>
    <w:rsid w:val="00E83388"/>
    <w:rsid w:val="00E85CDF"/>
    <w:rsid w:val="00E87C9C"/>
    <w:rsid w:val="00E9012E"/>
    <w:rsid w:val="00EB2D19"/>
    <w:rsid w:val="00EC0BF5"/>
    <w:rsid w:val="00EC112A"/>
    <w:rsid w:val="00EC1B5E"/>
    <w:rsid w:val="00EC2013"/>
    <w:rsid w:val="00ED0321"/>
    <w:rsid w:val="00ED3BBA"/>
    <w:rsid w:val="00EE567F"/>
    <w:rsid w:val="00EF254A"/>
    <w:rsid w:val="00EF29BC"/>
    <w:rsid w:val="00EF6D52"/>
    <w:rsid w:val="00F20AE3"/>
    <w:rsid w:val="00F353E8"/>
    <w:rsid w:val="00F354B4"/>
    <w:rsid w:val="00F57F4D"/>
    <w:rsid w:val="00F60DD4"/>
    <w:rsid w:val="00F63D1F"/>
    <w:rsid w:val="00F6435F"/>
    <w:rsid w:val="00F65F1C"/>
    <w:rsid w:val="00F73523"/>
    <w:rsid w:val="00F80A97"/>
    <w:rsid w:val="00F83235"/>
    <w:rsid w:val="00F92F70"/>
    <w:rsid w:val="00FA39C0"/>
    <w:rsid w:val="00FA5B3D"/>
    <w:rsid w:val="00FA6166"/>
    <w:rsid w:val="00FB38D6"/>
    <w:rsid w:val="00FC2118"/>
    <w:rsid w:val="00FC67CF"/>
    <w:rsid w:val="00FD1686"/>
    <w:rsid w:val="00FE46B7"/>
    <w:rsid w:val="00FF5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034F21"/>
  <w15:chartTrackingRefBased/>
  <w15:docId w15:val="{4162CBD9-A292-46B8-9952-18C46D69F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65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5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65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27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276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65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65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065A6"/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F27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278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D18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rl">
    <w:name w:val="url"/>
    <w:basedOn w:val="DefaultParagraphFont"/>
    <w:rsid w:val="001D1817"/>
  </w:style>
  <w:style w:type="character" w:customStyle="1" w:styleId="mord">
    <w:name w:val="mord"/>
    <w:basedOn w:val="DefaultParagraphFont"/>
    <w:rsid w:val="006626E5"/>
  </w:style>
  <w:style w:type="character" w:customStyle="1" w:styleId="mopen">
    <w:name w:val="mopen"/>
    <w:basedOn w:val="DefaultParagraphFont"/>
    <w:rsid w:val="006626E5"/>
  </w:style>
  <w:style w:type="character" w:customStyle="1" w:styleId="mop">
    <w:name w:val="mop"/>
    <w:basedOn w:val="DefaultParagraphFont"/>
    <w:rsid w:val="006626E5"/>
  </w:style>
  <w:style w:type="character" w:customStyle="1" w:styleId="mclose">
    <w:name w:val="mclose"/>
    <w:basedOn w:val="DefaultParagraphFont"/>
    <w:rsid w:val="006626E5"/>
  </w:style>
  <w:style w:type="character" w:customStyle="1" w:styleId="Heading4Char">
    <w:name w:val="Heading 4 Char"/>
    <w:basedOn w:val="DefaultParagraphFont"/>
    <w:link w:val="Heading4"/>
    <w:uiPriority w:val="9"/>
    <w:semiHidden/>
    <w:rsid w:val="0008276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276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mrel">
    <w:name w:val="mrel"/>
    <w:basedOn w:val="DefaultParagraphFont"/>
    <w:rsid w:val="00263A8C"/>
  </w:style>
  <w:style w:type="character" w:customStyle="1" w:styleId="delimsizing">
    <w:name w:val="delimsizing"/>
    <w:basedOn w:val="DefaultParagraphFont"/>
    <w:rsid w:val="00263A8C"/>
  </w:style>
  <w:style w:type="character" w:customStyle="1" w:styleId="vlist-s">
    <w:name w:val="vlist-s"/>
    <w:basedOn w:val="DefaultParagraphFont"/>
    <w:rsid w:val="00263A8C"/>
  </w:style>
  <w:style w:type="character" w:customStyle="1" w:styleId="mbin">
    <w:name w:val="mbin"/>
    <w:basedOn w:val="DefaultParagraphFont"/>
    <w:rsid w:val="00263A8C"/>
  </w:style>
  <w:style w:type="character" w:customStyle="1" w:styleId="katex-mathml">
    <w:name w:val="katex-mathml"/>
    <w:basedOn w:val="DefaultParagraphFont"/>
    <w:rsid w:val="002E58E3"/>
  </w:style>
  <w:style w:type="paragraph" w:styleId="ListParagraph">
    <w:name w:val="List Paragraph"/>
    <w:basedOn w:val="Normal"/>
    <w:uiPriority w:val="34"/>
    <w:qFormat/>
    <w:rsid w:val="00284E6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CD23BB"/>
    <w:rPr>
      <w:b/>
      <w:bCs/>
    </w:rPr>
  </w:style>
  <w:style w:type="table" w:styleId="TableGrid">
    <w:name w:val="Table Grid"/>
    <w:basedOn w:val="TableNormal"/>
    <w:uiPriority w:val="39"/>
    <w:rsid w:val="00262A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C67AD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8770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8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9716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8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7168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24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3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1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0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9626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2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8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9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3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1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2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4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67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9010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2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3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6850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2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0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1456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81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7024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09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25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10882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06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8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1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92.168.12.219:6789/HelloWorld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github.com/jakejeffers/Python-Lab-1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367</Words>
  <Characters>198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Cumberlands</Company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era Sears</dc:creator>
  <cp:keywords/>
  <dc:description/>
  <cp:lastModifiedBy>Jacob Jeffers</cp:lastModifiedBy>
  <cp:revision>22</cp:revision>
  <dcterms:created xsi:type="dcterms:W3CDTF">2025-01-08T04:19:00Z</dcterms:created>
  <dcterms:modified xsi:type="dcterms:W3CDTF">2025-01-08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d188083880c9374408fc74b2a64e7587a741bc17630ddc49705121eb9d468e</vt:lpwstr>
  </property>
</Properties>
</file>